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#8db3e2 [1311]" focus="100%" type="gradientRadial">
        <o:fill v:ext="view" type="gradientCenter"/>
      </v:fill>
    </v:background>
  </w:background>
  <w:body>
    <w:p w:rsidR="007F1191" w:rsidRDefault="007F1191" w:rsidP="00CD1D7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8D97EAD" wp14:editId="1ADD5DC9">
                <wp:simplePos x="0" y="0"/>
                <wp:positionH relativeFrom="column">
                  <wp:posOffset>-92075</wp:posOffset>
                </wp:positionH>
                <wp:positionV relativeFrom="paragraph">
                  <wp:posOffset>-441482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3" name="Rounded Rectangle 3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1191" w:rsidRDefault="007F1191" w:rsidP="007F1191">
                              <w:pPr>
                                <w:pStyle w:val="FirstParagraph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sz w:val="40"/>
                                </w:rPr>
                                <w:t>ELIMU YA MSINGI WA UMAHIRI</w:t>
                              </w:r>
                            </w:p>
                            <w:p w:rsidR="007F1191" w:rsidRDefault="007F1191" w:rsidP="007F1191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EDI YA 8</w:t>
                              </w:r>
                            </w:p>
                            <w:p w:rsidR="007F1191" w:rsidRDefault="007F1191" w:rsidP="007F1191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TOLEO: 009/2025</w:t>
                              </w:r>
                            </w:p>
                            <w:p w:rsidR="007F1191" w:rsidRDefault="007F1191" w:rsidP="007F1191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KISWAHILI KARATASI 2</w:t>
                              </w:r>
                            </w:p>
                            <w:p w:rsidR="007F1191" w:rsidRDefault="007F1191" w:rsidP="007F1191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7.25pt;margin-top:-34.75pt;width:582.3pt;height:220.5pt;z-index:-251657216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RZiD7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">
                <v:roundrect id="Rounded Rectangle 3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2l5cUA&#10;AADaAAAADwAAAGRycy9kb3ducmV2LnhtbESPT2vCQBTE74V+h+UVvBTdVKFKzEaktKDeqi14fGaf&#10;Sdrs25Bd88dP3y0IHoeZ+Q2TrHpTiZYaV1pW8DKJQBBnVpecK/g6fIwXIJxH1lhZJgUDOViljw8J&#10;xtp2/Ent3uciQNjFqKDwvo6ldFlBBt3E1sTBO9vGoA+yyaVusAtwU8lpFL1KgyWHhQJreiso+91f&#10;jILDbpi25fv1+3gahjV3P/Pn3Xau1OipXy9BeOr9PXxrb7SCGfxfCTdAp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faXlxQAAANoAAAAPAAAAAAAAAAAAAAAAAJgCAABkcnMv&#10;ZG93bnJldi54bWxQSwUGAAAAAAQABAD1AAAAigMAAAAA&#10;" strokecolor="black [3200]" strokeweight="2pt">
                  <v:fill r:id="rId10" o:title="" recolor="t" rotate="t" type="tile"/>
                  <v:textbox>
                    <w:txbxContent>
                      <w:p w:rsidR="007F1191" w:rsidRDefault="007F1191" w:rsidP="007F1191">
                        <w:pPr>
                          <w:pStyle w:val="FirstParagraph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sz w:val="40"/>
                          </w:rPr>
                          <w:t>ELIMU YA MSINGI WA UMAHIRI</w:t>
                        </w:r>
                      </w:p>
                      <w:p w:rsidR="007F1191" w:rsidRDefault="007F1191" w:rsidP="007F1191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EDI YA 8</w:t>
                        </w:r>
                      </w:p>
                      <w:p w:rsidR="007F1191" w:rsidRDefault="007F1191" w:rsidP="007F1191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TOLEO: 009/2025</w:t>
                        </w:r>
                      </w:p>
                      <w:p w:rsidR="007F1191" w:rsidRDefault="007F1191" w:rsidP="007F1191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KISWAHILI KARATASI 2</w:t>
                        </w:r>
                      </w:p>
                      <w:p w:rsidR="007F1191" w:rsidRDefault="007F1191" w:rsidP="007F1191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sK9XfEAAAA2gAAAA8AAABkcnMvZG93bnJldi54bWxEj0FrwkAUhO+C/2F5gjezUUu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sK9Xf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5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odGjnCAAAA2gAAAA8AAABkcnMvZG93bnJldi54bWxEj0FrwkAUhO8F/8PyhF5ENxUrEl1FhEjx&#10;0GIUz4/sMxvMvg3ZbYz/3hUKPQ4z8w2z2vS2Fh21vnKs4GOSgCAunK64VHA+ZeMFCB+QNdaOScGD&#10;PGzWg7cVptrd+UhdHkoRIexTVGBCaFIpfWHIop+4hjh6V9daDFG2pdQt3iPc1nKaJHNpseK4YLCh&#10;naHilv9aBYfZD1X57OK60fd5dOpNVu4xU+p92G+XIAL14T/81/7SCj7hdSXeALl+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KHRo5wgAAANoAAAAPAAAAAAAAAAAAAAAAAJ8C&#10;AABkcnMvZG93bnJldi54bWxQSwUGAAAAAAQABAD3AAAAjgMAAAAA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7F1191" w:rsidRDefault="007F1191" w:rsidP="00DA322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:rsidR="007F1191" w:rsidRDefault="00974B01" w:rsidP="00DA322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3791E785" wp14:editId="736BA3CB">
            <wp:simplePos x="0" y="0"/>
            <wp:positionH relativeFrom="column">
              <wp:posOffset>3561715</wp:posOffset>
            </wp:positionH>
            <wp:positionV relativeFrom="paragraph">
              <wp:posOffset>4445</wp:posOffset>
            </wp:positionV>
            <wp:extent cx="1685290" cy="14287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119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16EE0A" wp14:editId="58B6CA3A">
                <wp:simplePos x="0" y="0"/>
                <wp:positionH relativeFrom="column">
                  <wp:posOffset>-97155</wp:posOffset>
                </wp:positionH>
                <wp:positionV relativeFrom="paragraph">
                  <wp:posOffset>2152</wp:posOffset>
                </wp:positionV>
                <wp:extent cx="4358005" cy="510540"/>
                <wp:effectExtent l="0" t="0" r="2349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8005" cy="51054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1191" w:rsidRDefault="007F1191" w:rsidP="007F1191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b/>
                                <w:sz w:val="48"/>
                              </w:rPr>
                              <w:t>MWONGOZO WA KUSAHIS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0" style="position:absolute;margin-left:-7.65pt;margin-top:.15pt;width:343.15pt;height:40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" fillcolor="yellow" strokecolor="#4bacc6 [3208]" strokeweight="2pt">
                <v:textbox>
                  <w:txbxContent>
                    <w:p w:rsidR="007F1191" w:rsidRDefault="007F1191" w:rsidP="007F1191">
                      <w:pPr>
                        <w:jc w:val="center"/>
                        <w:rPr>
                          <w:b/>
                          <w:sz w:val="48"/>
                        </w:rPr>
                      </w:pPr>
                      <w:bookmarkStart w:id="1" w:name="_GoBack"/>
                      <w:r>
                        <w:rPr>
                          <w:b/>
                          <w:sz w:val="48"/>
                        </w:rPr>
                        <w:t>MWONGOZO WA KUSAHISHA</w:t>
                      </w:r>
                      <w:bookmarkEnd w:id="1"/>
                    </w:p>
                  </w:txbxContent>
                </v:textbox>
              </v:rect>
            </w:pict>
          </mc:Fallback>
        </mc:AlternateContent>
      </w:r>
    </w:p>
    <w:p w:rsidR="007F1191" w:rsidRDefault="007F1191" w:rsidP="00DA322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:rsidR="007F1191" w:rsidRDefault="007E786C" w:rsidP="00DA322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rFonts w:ascii="Times New Roman" w:eastAsia="Times New Roman" w:hAnsi="Times New Roman" w:cs="Times New Roman"/>
          <w:b/>
          <w:bCs/>
          <w:noProof/>
          <w:kern w:val="36"/>
          <w:sz w:val="48"/>
          <w:szCs w:val="4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-6.55pt;margin-top:33.7pt;width:582.8pt;height:7.9pt;z-index:251662336;mso-position-horizontal-relative:text;mso-position-vertical-relative:text;mso-width-relative:page;mso-height-relative:page" o:hrpct="0" o:hralign="center" o:hr="t">
            <v:imagedata r:id="rId13" o:title="BD21309_"/>
          </v:shape>
        </w:pict>
      </w:r>
    </w:p>
    <w:p w:rsidR="00DA3225" w:rsidRPr="007F1191" w:rsidRDefault="00DA3225" w:rsidP="007F1191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SE</w:t>
      </w:r>
      <w:r w:rsidR="007F1191"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HEMU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: INSHA (ALAMA 20)</w:t>
      </w:r>
    </w:p>
    <w:p w:rsid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wali la 1: Andika insha ya hadithi inayoishi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kw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neno: 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"...na tangu siku hiyo, nilijifunza kuwa uaminifu hulipa daima."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wongozo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utathmini Insha:</w:t>
      </w:r>
      <w:bookmarkStart w:id="0" w:name="_GoBack"/>
      <w:bookmarkEnd w:id="0"/>
    </w:p>
    <w:p w:rsidR="00DA3225" w:rsidRPr="007F1191" w:rsidRDefault="00DA3225" w:rsidP="007F1191">
      <w:pPr>
        <w:numPr>
          <w:ilvl w:val="0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uundo (Structure):</w:t>
      </w:r>
    </w:p>
    <w:p w:rsidR="00DA3225" w:rsidRPr="007F1191" w:rsidRDefault="00DA3225" w:rsidP="007F1191">
      <w:pPr>
        <w:numPr>
          <w:ilvl w:val="1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Insha inapaswa kuw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tangulizi, mwili (aya za kati), na hitimisho.</w:t>
      </w:r>
    </w:p>
    <w:p w:rsidR="00DA3225" w:rsidRPr="007F1191" w:rsidRDefault="00DA3225" w:rsidP="007F1191">
      <w:pPr>
        <w:numPr>
          <w:ilvl w:val="1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Hadithi inapaswa kujengwa vizur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tiririko mzuri wa mawazo.</w:t>
      </w:r>
    </w:p>
    <w:p w:rsidR="00DA3225" w:rsidRPr="007F1191" w:rsidRDefault="00DA3225" w:rsidP="007F1191">
      <w:pPr>
        <w:numPr>
          <w:ilvl w:val="1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Mwish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insha ni lazima uwe maneno yaliyotolewa.</w:t>
      </w:r>
    </w:p>
    <w:p w:rsidR="00DA3225" w:rsidRPr="007F1191" w:rsidRDefault="00DA3225" w:rsidP="007F1191">
      <w:pPr>
        <w:numPr>
          <w:ilvl w:val="0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audhui (Content):</w:t>
      </w:r>
    </w:p>
    <w:p w:rsidR="00DA3225" w:rsidRPr="007F1191" w:rsidRDefault="00DA3225" w:rsidP="007F1191">
      <w:pPr>
        <w:numPr>
          <w:ilvl w:val="1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Hadithi inapaswa kuzingatia mada ya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uaminifu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jinsi inavyoleta matokeo chanya.</w:t>
      </w:r>
    </w:p>
    <w:p w:rsidR="00DA3225" w:rsidRPr="007F1191" w:rsidRDefault="00DA3225" w:rsidP="007F1191">
      <w:pPr>
        <w:numPr>
          <w:ilvl w:val="1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Insha inapaswa kuonyesha tukio au mfululiz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atukio ambapo mhusika mkuu au wahusika wengine wanatenda kwa uaminifu, na mwishowe uaminifu huo unalipa.</w:t>
      </w:r>
    </w:p>
    <w:p w:rsidR="00DA3225" w:rsidRPr="007F1191" w:rsidRDefault="00DA3225" w:rsidP="007F1191">
      <w:pPr>
        <w:numPr>
          <w:ilvl w:val="1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Kunaweza kuw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zozo au changamoto ambapo uaminifu unajaribiwa, lakini mwisho wake unathibitishwa kuwa ndio njia bora.</w:t>
      </w:r>
    </w:p>
    <w:p w:rsidR="00DA3225" w:rsidRPr="007F1191" w:rsidRDefault="00DA3225" w:rsidP="007F1191">
      <w:pPr>
        <w:numPr>
          <w:ilvl w:val="1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Mamb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vile sifa za wahusika, mandhari, na ploti ya hadithi vinapaswa kuwa wazi na vinavyoendana na somo kuu.</w:t>
      </w:r>
    </w:p>
    <w:p w:rsidR="00DA3225" w:rsidRPr="007F1191" w:rsidRDefault="00DA3225" w:rsidP="007F1191">
      <w:pPr>
        <w:numPr>
          <w:ilvl w:val="0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Lugha na Sarufi (Language and Grammar):</w:t>
      </w:r>
    </w:p>
    <w:p w:rsidR="00DA3225" w:rsidRPr="007F1191" w:rsidRDefault="00DA3225" w:rsidP="007F1191">
      <w:pPr>
        <w:numPr>
          <w:ilvl w:val="1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tumizi sahihi ya sarufi, tahajia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alama za uandishi.</w:t>
      </w:r>
    </w:p>
    <w:p w:rsidR="00DA3225" w:rsidRPr="007F1191" w:rsidRDefault="00DA3225" w:rsidP="007F1191">
      <w:pPr>
        <w:numPr>
          <w:ilvl w:val="1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Msamiati mpan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atumizi mazuri ya misemo, methali, na tamathali za semi.</w:t>
      </w:r>
    </w:p>
    <w:p w:rsidR="00DA3225" w:rsidRPr="007F1191" w:rsidRDefault="00DA3225" w:rsidP="007F1191">
      <w:pPr>
        <w:numPr>
          <w:ilvl w:val="1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Mtind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andishi unapaswa kuvutia na kuwavutia wasomaji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fano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sha (Kumbuka, hii ni mfano tu, ubunifu wa mwanafunzi ndio muhimu):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Siku ile ya Jumamosi ilikuwa tuliv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atika kijiji chetu cha Mlimani. Mimi, Juma, nilikuwa nikienda zangu sokoni kuuza mazao machache niliyoyavuna shambani. Nikiwa njiani, niliona mkoba mdog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itambaa ukianguka kutoka kwenye gari lililopita kwa kasi. Gari halikusimama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dereva hakuonekana kugundua chochote. Nilipoangalia ndani ya mkoba huo, nilishangaa kuona rundo la noti za pesa, pamoj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itambulisho cha mmiliki. Jina lililoandikwa kwenye kitambulisho lilikuwa Mzee Hamisi, mfanyabiashara maaruf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ifugo kutoka kijiji jirani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Moyo wangu ulipig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asi. Nilikuwa maskini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iasi hicho cha pesa kingenibadilishia maisha. Ningeweza kununua mbegu bora, kulipa ada ya shule ya mdogo wangu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ata kujenga nyumba bora. Mawazo ya utajir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araka yalinijia kichwani.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Lakini mara moja, dhamiri yangu ilinilaumu.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Nilimjua Mzee Hamisi, alikuwa mtu mcha Mung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karimu. Je, ningeweza kumchukuli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mal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yake? Nilijiuliza, "Je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ingekuwa mimi niliyepoteza pesa hizo?"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Nilikumbuka maneno ya mama yangu aliyekuwa akisema, "Uaminif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funguo wa baraka." Nikafanya uamuz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araka. Badala ya kwenda sokoni, niligeuk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uanza safari ndefu kuelekea nyumbani kwa Mzee Hamisi.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jiani, niliendelea kufikiria juu ya uamuzi wangu.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Shetani alinishawishi kuweka pesa hizo, lakini nilikataa.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Niliamini kwamba kufanya jambo sahihi, hat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ni gumu, kungeleta amani ya ndani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Nilipofika nyumban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zee Hamisi, nilimkuta ameketi nje, akiwa na sura ya huzuni. Alinieleza jinsi alivyopoteza pesa za kununulia mifugo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jinsi alivyokuwa amekata tamaa.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limpa mkoba wake.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Alipoufungu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uona pesa zake zote zikiwa ndani, machozi yalimtoka. Alinikumbati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nguvu na kunishukuru sana. Alinipa kiasi kikubwa cha pes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shukrani, akasema, "Wewe ni kijana mwaminifu, na Mungu atakubariki."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Siku chache baadaye, Mzee Hamisi alitembelea nyumbani kwet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uniahidi kunifadhili masomo yangu yote hadi chuo kikuu.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Pia alinipa ajira katika biashara yake ya mifugo.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Maisha yangu yalibadilika ghafla.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Sikuwa maskini tena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dogo wangu alipata fursa ya kusoma. Mafanikio yalianza kunifuata kila hatua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wote waliniona kama mfano wa kuigwa kijijini.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angu siku hiyo, nilijifunza kuwa uaminifu hulipa daima.</w:t>
      </w:r>
    </w:p>
    <w:p w:rsidR="00DA3225" w:rsidRPr="007F1191" w:rsidRDefault="004364F4" w:rsidP="007F119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pict>
          <v:rect id="_x0000_i1025" style="width:0;height:1.5pt" o:hralign="center" o:hrstd="t" o:hr="t" fillcolor="#a0a0a0" stroked="f"/>
        </w:pict>
      </w:r>
    </w:p>
    <w:p w:rsidR="00DA3225" w:rsidRPr="007F1191" w:rsidRDefault="00DA3225" w:rsidP="007F1191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SECTION B: UTANGULIZI WA FASIHI (ALAMA 30)</w:t>
      </w:r>
    </w:p>
    <w:p w:rsidR="00DA3225" w:rsidRPr="007F1191" w:rsidRDefault="00DA3225" w:rsidP="007F1191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2: HADITHI FUPI (Alama 7)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a) Eleza sifa mbili za Bw. Pesa kabla ya tukio la moto. (Alama 2)</w:t>
      </w:r>
    </w:p>
    <w:p w:rsidR="00DA3225" w:rsidRPr="007F1191" w:rsidRDefault="00DA3225" w:rsidP="007F1191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choyo/Tama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Alipenda kukusany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mal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na hakuwahi kusaidia yeyote.</w:t>
      </w:r>
    </w:p>
    <w:p w:rsidR="00DA3225" w:rsidRPr="007F1191" w:rsidRDefault="00DA3225" w:rsidP="007F1191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Kutojali/Ubinafs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akuona umuhim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utoa misaada hata majirani walipokuwa shidani.</w:t>
      </w:r>
    </w:p>
    <w:p w:rsidR="00DA3225" w:rsidRPr="007F1191" w:rsidRDefault="00DA3225" w:rsidP="007F1191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Kukosa Furah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Licha ya utajiri wake, alionekana kukosa furaha.</w:t>
      </w:r>
    </w:p>
    <w:p w:rsidR="00DA3225" w:rsidRPr="007F1191" w:rsidRDefault="00DA3225" w:rsidP="007F1191">
      <w:pPr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nyanyasaji (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wango fulani)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Watu walimwita "Kibaka wa Furaha" - hii inaashiria tabia mbaya isiyopendwa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b) Bainisha aina mbili za mandhari zilizojitokeza katika hadithi hii. (Alama 2)</w:t>
      </w:r>
    </w:p>
    <w:p w:rsidR="00DA3225" w:rsidRPr="007F1191" w:rsidRDefault="00DA3225" w:rsidP="007F1191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andhari ya Mahal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itongoji cha Amani, nyumba ya Bw. Pesa.</w:t>
      </w:r>
    </w:p>
    <w:p w:rsidR="00DA3225" w:rsidRPr="007F1191" w:rsidRDefault="00DA3225" w:rsidP="007F1191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andhari ya Kisaikolojia/Hisi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isia ya Bw. Pesa ya kutojali,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isia ya majirani ya kutaka kumsaidia baada ya moto. Huzuni, mshangao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) Taja funzo kuu linalopatikana kutokan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hadithi hii. (Alama 1)</w:t>
      </w:r>
    </w:p>
    <w:p w:rsidR="00DA3225" w:rsidRPr="007F1191" w:rsidRDefault="00DA3225" w:rsidP="007F1191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Ut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uhimu kuliko mali/Pesa si kila kitu.</w:t>
      </w:r>
    </w:p>
    <w:p w:rsidR="00DA3225" w:rsidRPr="007F1191" w:rsidRDefault="00DA3225" w:rsidP="007F1191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Ukarim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usaidiana hulipa/Jisaidie na wenzako watakusaidia.</w:t>
      </w:r>
    </w:p>
    <w:p w:rsidR="00DA3225" w:rsidRPr="007F1191" w:rsidRDefault="00DA3225" w:rsidP="007F1191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>Ni vizuri kuwasaidia wengine.</w:t>
      </w:r>
    </w:p>
    <w:p w:rsidR="00DA3225" w:rsidRPr="007F1191" w:rsidRDefault="00DA3225" w:rsidP="007F1191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>Mali zaweza kwisha lakini utu hudumu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) Taj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ueleze mbinu moja ya lugha iliyotumiwa kuelezea Bw. Pesa. (Alama 2)</w:t>
      </w:r>
    </w:p>
    <w:p w:rsidR="00DA3225" w:rsidRPr="007F1191" w:rsidRDefault="00DA3225" w:rsidP="007F1191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Tashihisi/Uhuishaj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Watu walimwita 'Kibaka wa Furaha'" - jina la utani lisilo rasmi lakini linaonyesha jinsi watu walivyomwona. (Kumwita "Kibaka wa Furaha" licha ya utajiri wake).</w:t>
      </w:r>
    </w:p>
    <w:p w:rsidR="00DA3225" w:rsidRPr="007F1191" w:rsidRDefault="00DA3225" w:rsidP="007F1191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ethal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Ut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uhimu kuliko mali" - hii inasisitiza funzo kuu.</w:t>
      </w:r>
    </w:p>
    <w:p w:rsidR="00DA3225" w:rsidRPr="007F1191" w:rsidRDefault="00DA3225" w:rsidP="007F1191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Istilahi/Lugha ya Mtaan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Kibaka wa Furaha" - jina la utani lililopew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jamii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3: NOVELA (Alama 6)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) Eleza mbinu mbili za lugha zilizotumika katika kifungu hiki. (Alama 2)</w:t>
      </w:r>
    </w:p>
    <w:p w:rsidR="00DA3225" w:rsidRPr="007F1191" w:rsidRDefault="00DA3225" w:rsidP="007F1191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Tashbihi/Mifano:</w:t>
      </w:r>
    </w:p>
    <w:p w:rsidR="00DA3225" w:rsidRPr="007F1191" w:rsidRDefault="00DA3225" w:rsidP="007F1191">
      <w:pPr>
        <w:numPr>
          <w:ilvl w:val="1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"Kifo cha ghafla cha mama yake kilikuwa kimempig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radi." (Kuelezea ukal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ghafla ya tukio.)</w:t>
      </w:r>
    </w:p>
    <w:p w:rsidR="00DA3225" w:rsidRPr="007F1191" w:rsidRDefault="00DA3225" w:rsidP="007F1191">
      <w:pPr>
        <w:numPr>
          <w:ilvl w:val="1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"Ndoto zake zilianza kufifi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shumaa unaozimika polepole." (Kuelezea polepole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chungu wa ndoto zake kutoweka.)</w:t>
      </w:r>
    </w:p>
    <w:p w:rsidR="00DA3225" w:rsidRPr="007F1191" w:rsidRDefault="00DA3225" w:rsidP="007F1191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Taswir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Ukuta wa matumaini ukimwangukia" - inaonyesha hali ya kukata tamaa.</w:t>
      </w:r>
    </w:p>
    <w:p w:rsidR="00DA3225" w:rsidRPr="007F1191" w:rsidRDefault="00DA3225" w:rsidP="007F1191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samiati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hisi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atumizi ya maneno kama "ukuta wa matumaini", "kumpiga kama radi", "mzigo mkubwa akilini mwake", "machozi yakimtoka mfululizo", "kufifia kama mshumaa unaozimika polepole". Haya huunda picha wazi ya hisia za Aisha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b) Taja hisia mbili za Aisha zilizojitokeza katika kifungu hicho. (Alama 2)</w:t>
      </w:r>
    </w:p>
    <w:p w:rsidR="00DA3225" w:rsidRPr="007F1191" w:rsidRDefault="00DA3225" w:rsidP="007F1191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Kukata tamaa/Kuhuzunik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Aisha alihisi ukuta wa matumaini ukimwangukia," "Ndoto zake zilianza kufifia," "machozi yakimtoka mfululizo."</w:t>
      </w:r>
    </w:p>
    <w:p w:rsidR="00DA3225" w:rsidRPr="007F1191" w:rsidRDefault="00DA3225" w:rsidP="007F1191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Wasiwasi/Shinikizo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Mzigo mkubwa akilini mwake," "Kijiji chote kilimwangalia, wakitarajia aonyeshe uongozi."</w:t>
      </w:r>
    </w:p>
    <w:p w:rsidR="00DA3225" w:rsidRPr="007F1191" w:rsidRDefault="00DA3225" w:rsidP="007F1191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Kigugumizi/Kushangazw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Baada ya kifo cha ghafla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c) Eleza dhamira kuu ya kifungu hiki cha novela. (Alama 2)</w:t>
      </w:r>
    </w:p>
    <w:p w:rsidR="00DA3225" w:rsidRPr="007F1191" w:rsidRDefault="00DA3225" w:rsidP="007F1191">
      <w:pPr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Kuonyesha jinsi matatizo ya ghafla ya maisha yanaweza kubadilisha mipang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ndoto za mtu.</w:t>
      </w:r>
    </w:p>
    <w:p w:rsidR="00DA3225" w:rsidRPr="007F1191" w:rsidRDefault="00DA3225" w:rsidP="007F1191">
      <w:pPr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Kusisitiza uzit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ajukumu ya kifamilia na jinsi yanavyoweza kuathiri maamuzi ya kibinafsi.</w:t>
      </w:r>
    </w:p>
    <w:p w:rsidR="00DA3225" w:rsidRPr="007F1191" w:rsidRDefault="00DA3225" w:rsidP="007F1191">
      <w:pPr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Kuonyesha mzoz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ndani anaoupitia Aisha kati ya matarajio yake binafsi na majukumu yake kwa familia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4: TAMTHILIA (Alama 10)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) Bainisha sifa mbili za uongo kulingan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zungumzo haya. (Alama 2)</w:t>
      </w:r>
    </w:p>
    <w:p w:rsidR="00DA3225" w:rsidRPr="007F1191" w:rsidRDefault="00DA3225" w:rsidP="007F1191">
      <w:pPr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Hana miguu mifup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auwezi kudumu/Haudumu milele.</w:t>
      </w:r>
    </w:p>
    <w:p w:rsidR="00DA3225" w:rsidRPr="007F1191" w:rsidRDefault="00DA3225" w:rsidP="007F1191">
      <w:pPr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i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umu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uharibu roho na jamii.</w:t>
      </w:r>
    </w:p>
    <w:p w:rsidR="00DA3225" w:rsidRPr="007F1191" w:rsidRDefault="00DA3225" w:rsidP="007F1191">
      <w:pPr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Huzaa uongo mwingine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ongo mmoja husababisha mwingine.</w:t>
      </w:r>
    </w:p>
    <w:p w:rsidR="00DA3225" w:rsidRPr="007F1191" w:rsidRDefault="00DA3225" w:rsidP="007F1191">
      <w:pPr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i mbegu ya uharibifu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Huleta madhara.</w:t>
      </w:r>
    </w:p>
    <w:p w:rsidR="00DA3225" w:rsidRPr="007F1191" w:rsidRDefault="00DA3225" w:rsidP="007F1191">
      <w:pPr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Hudhoofisha jami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Jamii isiy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kweli haina msingi thabiti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b) Eleza mbinu mbili za lugha zilizotumik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w. Msemakweli kusisitiza hoja yake. (Alama 2)</w:t>
      </w:r>
    </w:p>
    <w:p w:rsidR="00DA3225" w:rsidRPr="007F1191" w:rsidRDefault="00DA3225" w:rsidP="007F1191">
      <w:pPr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ethal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Uongo una miguu mifupi" - kueleza kuwa uongo haudumu.</w:t>
      </w:r>
    </w:p>
    <w:p w:rsidR="00DA3225" w:rsidRPr="007F1191" w:rsidRDefault="00DA3225" w:rsidP="007F1191">
      <w:pPr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Tashbihi/Mifano:</w:t>
      </w:r>
    </w:p>
    <w:p w:rsidR="00DA3225" w:rsidRPr="007F1191" w:rsidRDefault="00DA3225" w:rsidP="007F1191">
      <w:pPr>
        <w:numPr>
          <w:ilvl w:val="1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"Ukwel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ama jua, hata ukificha nyuma ya mawingu, mwishowe utang'aa tu." (Kulinganisha ukwel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jua kuonyesha hauwezi kufichika.)</w:t>
      </w:r>
    </w:p>
    <w:p w:rsidR="00DA3225" w:rsidRPr="007F1191" w:rsidRDefault="00DA3225" w:rsidP="007F1191">
      <w:pPr>
        <w:numPr>
          <w:ilvl w:val="1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"Milima ya uongo... imemwangukia yeye mwenyewe." (Kuonyesha athari mbaya za uong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yule anayedanganya.)</w:t>
      </w:r>
    </w:p>
    <w:p w:rsidR="00DA3225" w:rsidRPr="007F1191" w:rsidRDefault="00DA3225" w:rsidP="007F1191">
      <w:pPr>
        <w:numPr>
          <w:ilvl w:val="1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"Jamii isiy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kweli haina msingi thabiti, na hatimaye itaanguka kama jengo bovu." (Kulinganisha jami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jengo bovu kuonyesha udhaifu wake).</w:t>
      </w:r>
    </w:p>
    <w:p w:rsidR="00DA3225" w:rsidRPr="007F1191" w:rsidRDefault="00DA3225" w:rsidP="007F1191">
      <w:pPr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Takrir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Kurudia neno "uongo" mar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ara kusisitiza athari zake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c) Ni tunu gani Bi. Nyamlima anawafunza watoto wake nyumbani? (Alama 1)</w:t>
      </w:r>
    </w:p>
    <w:p w:rsidR="00DA3225" w:rsidRPr="007F1191" w:rsidRDefault="00DA3225" w:rsidP="007F1191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Uaminifu.</w:t>
      </w:r>
      <w:proofErr w:type="gramEnd"/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) Kulingan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w. Msemakweli, ni nini matokeo ya jamii isiyo na ukweli?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Taja mawili.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Alama 2)</w:t>
      </w:r>
    </w:p>
    <w:p w:rsidR="00DA3225" w:rsidRPr="007F1191" w:rsidRDefault="00DA3225" w:rsidP="007F1191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>Haina msingi thabiti.</w:t>
      </w:r>
    </w:p>
    <w:p w:rsidR="00DA3225" w:rsidRPr="007F1191" w:rsidRDefault="00DA3225" w:rsidP="007F1191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>Hatimaye itaanguka/kuharibika (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jengo bovu).</w:t>
      </w:r>
    </w:p>
    <w:p w:rsidR="00DA3225" w:rsidRPr="007F1191" w:rsidRDefault="00DA3225" w:rsidP="007F1191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Tamaa itawafanya watu kuwa watumw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ongo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) Ni funzo gani unalopata kutokan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zungumzo haya? (Alama 3)</w:t>
      </w:r>
    </w:p>
    <w:p w:rsidR="00DA3225" w:rsidRPr="007F1191" w:rsidRDefault="00DA3225" w:rsidP="007F1191">
      <w:pPr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Ukwel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uhimu na haudumu milele. (1 alama)</w:t>
      </w:r>
    </w:p>
    <w:p w:rsidR="00DA3225" w:rsidRPr="007F1191" w:rsidRDefault="00DA3225" w:rsidP="007F1191">
      <w:pPr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Uaminif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tunu muhimu katika maisha na jamii. (1 alama)</w:t>
      </w:r>
    </w:p>
    <w:p w:rsidR="00DA3225" w:rsidRPr="007F1191" w:rsidRDefault="00DA3225" w:rsidP="007F1191">
      <w:pPr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Uongo huleta uharibif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adhara kwa mtu binafsi na jamii nzima. (1 alama)</w:t>
      </w:r>
    </w:p>
    <w:p w:rsidR="00DA3225" w:rsidRPr="007F1191" w:rsidRDefault="00DA3225" w:rsidP="007F1191">
      <w:pPr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Ni muhimu kufundisha watoto umuhimu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aminifu tangu wakiwa wadogo. (1 alama) </w:t>
      </w:r>
      <w:r w:rsidRPr="007F119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(Mwanafunzi akitaja funzo lolote linaloendana </w:t>
      </w:r>
      <w:proofErr w:type="gramStart"/>
      <w:r w:rsidRPr="007F1191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ada atapewa alama.)</w:t>
      </w:r>
    </w:p>
    <w:p w:rsidR="00DA3225" w:rsidRPr="007F1191" w:rsidRDefault="00DA3225" w:rsidP="007F119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A3225" w:rsidRPr="007F1191" w:rsidRDefault="00DA3225" w:rsidP="007F1191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ZOEZI LA 5: USHAIRI (Alama 7)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a) Shairi hili lina vina gani vya nje katika kila ubeti? (Alama 1)</w:t>
      </w:r>
    </w:p>
    <w:p w:rsidR="00DA3225" w:rsidRPr="007F1191" w:rsidRDefault="00DA3225" w:rsidP="007F1191">
      <w:pPr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Vina vya nje: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-ika, -ele, -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ok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, -eka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(katika ubeti wa kwanza);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-uni, -ia, -iki, -cha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(katika ubeti wa pili);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-ie, -ke, -ida, -eke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(katika ubeti wa tatu). Hizi zote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vina huru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au vina tofauti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) Taja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ueleze hisia mbili za nafsineni (mwandishi) katika shairi hili. (Alama 2)</w:t>
      </w:r>
    </w:p>
    <w:p w:rsidR="00DA3225" w:rsidRPr="007F1191" w:rsidRDefault="00DA3225" w:rsidP="007F1191">
      <w:pPr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Huzuni/Maumivu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Nyoyo zetu zatetemeka," "Kilimo kimezama, tumebaki na huzuni," "Maskini tumeumia, maisha sasa ni dhiki."</w:t>
      </w:r>
    </w:p>
    <w:p w:rsidR="00DA3225" w:rsidRPr="007F1191" w:rsidRDefault="00DA3225" w:rsidP="007F1191">
      <w:pPr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atumaini/Ombi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Ewe Mungu mlinzi, ulinde usiku kucha," "Serikali tusikie, msaada tutarajie," "Turejeshe amani, maisha yetu yaboreke."</w:t>
      </w:r>
    </w:p>
    <w:p w:rsidR="00DA3225" w:rsidRPr="007F1191" w:rsidRDefault="00DA3225" w:rsidP="007F1191">
      <w:pPr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Hofu/Kutisha: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"Hal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ya kutisha."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c) Bainisha dhamira kuu ya shairi hili. (Alama 2)</w:t>
      </w:r>
    </w:p>
    <w:p w:rsidR="00DA3225" w:rsidRPr="007F1191" w:rsidRDefault="00DA3225" w:rsidP="007F1191">
      <w:pPr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Kuonyesha athari mbay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haribifu unaosababishwa na mafuriko/mvua kubwa.</w:t>
      </w:r>
    </w:p>
    <w:p w:rsidR="00DA3225" w:rsidRPr="007F1191" w:rsidRDefault="00DA3225" w:rsidP="007F1191">
      <w:pPr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Kutoa wito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serikali na wataalamu kusaidia waathirika na kutafuta suluhisho la majanga ya asili.</w:t>
      </w:r>
    </w:p>
    <w:p w:rsidR="00DA3225" w:rsidRPr="007F1191" w:rsidRDefault="00DA3225" w:rsidP="007F1191">
      <w:pPr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Kusisitiza uhitaji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amani na maisha bora baada ya majanga.</w:t>
      </w:r>
    </w:p>
    <w:p w:rsidR="00DA3225" w:rsidRPr="007F1191" w:rsidRDefault="00DA3225" w:rsidP="007F11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) Eleza maana ya "Kilimo chetu chote, maji kimezama" </w:t>
      </w:r>
      <w:proofErr w:type="gramStart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kama</w:t>
      </w:r>
      <w:proofErr w:type="gramEnd"/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livyotumika katika shairi. (Alama 2)</w:t>
      </w:r>
    </w:p>
    <w:p w:rsidR="00DA3225" w:rsidRPr="007F1191" w:rsidRDefault="00DA3225" w:rsidP="007F1191">
      <w:pPr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Inamaanisha kuwa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mimea yote iliyolimwa (mashamba yote)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imefunikwa kabisa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maji ya mafuriko na kuharibika. Hii inaashiria </w:t>
      </w:r>
      <w:r w:rsidRPr="007F1191">
        <w:rPr>
          <w:rFonts w:ascii="Times New Roman" w:eastAsia="Times New Roman" w:hAnsi="Times New Roman" w:cs="Times New Roman"/>
          <w:b/>
          <w:bCs/>
          <w:sz w:val="24"/>
          <w:szCs w:val="24"/>
        </w:rPr>
        <w:t>hasara kubwa ya mazao/chakula</w:t>
      </w:r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7F119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7F1191">
        <w:rPr>
          <w:rFonts w:ascii="Times New Roman" w:eastAsia="Times New Roman" w:hAnsi="Times New Roman" w:cs="Times New Roman"/>
          <w:sz w:val="24"/>
          <w:szCs w:val="24"/>
        </w:rPr>
        <w:t xml:space="preserve"> uharibifu wa sekta ya kilimo.</w:t>
      </w: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797F" w:rsidRPr="007F1191" w:rsidRDefault="007F1191" w:rsidP="007F11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1191">
        <w:rPr>
          <w:rFonts w:ascii="Times New Roman" w:hAnsi="Times New Roman" w:cs="Times New Roman"/>
          <w:b/>
          <w:sz w:val="24"/>
          <w:szCs w:val="24"/>
        </w:rPr>
        <w:t>HUU NDIO UKURASA WA MWISHO ULIUOPIGWA CHAPA.</w:t>
      </w:r>
    </w:p>
    <w:sectPr w:rsidR="00A2797F" w:rsidRPr="007F1191" w:rsidSect="00DA63C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284" w:right="474" w:bottom="1440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64F4" w:rsidRDefault="004364F4" w:rsidP="00A2797F">
      <w:pPr>
        <w:spacing w:after="0" w:line="240" w:lineRule="auto"/>
      </w:pPr>
      <w:r>
        <w:separator/>
      </w:r>
    </w:p>
  </w:endnote>
  <w:endnote w:type="continuationSeparator" w:id="0">
    <w:p w:rsidR="004364F4" w:rsidRDefault="004364F4" w:rsidP="00A2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191" w:rsidRDefault="007F119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797F" w:rsidRPr="0001108C" w:rsidRDefault="00A2797F" w:rsidP="00A2797F">
    <w:pPr>
      <w:pStyle w:val="Footer"/>
      <w:rPr>
        <w:rFonts w:ascii="Bradley Hand ITC" w:hAnsi="Bradley Hand ITC"/>
        <w:b/>
      </w:rPr>
    </w:pPr>
    <w:r w:rsidRPr="0001108C">
      <w:rPr>
        <w:rFonts w:ascii="Bradley Hand ITC" w:hAnsi="Bradley Hand ITC"/>
        <w:b/>
      </w:rPr>
      <w:t xml:space="preserve">GREDI LA 8 KISWAHILI KARATASI 2           </w:t>
    </w:r>
    <w:r w:rsidR="0001108C">
      <w:rPr>
        <w:rFonts w:ascii="Bradley Hand ITC" w:hAnsi="Bradley Hand ITC"/>
        <w:b/>
      </w:rPr>
      <w:t xml:space="preserve">      </w:t>
    </w:r>
    <w:r w:rsidRPr="0001108C">
      <w:rPr>
        <w:rFonts w:ascii="Bradley Hand ITC" w:hAnsi="Bradley Hand ITC"/>
        <w:b/>
      </w:rPr>
      <w:t xml:space="preserve">   </w:t>
    </w:r>
    <w:r w:rsidR="00CE4D11">
      <w:rPr>
        <w:rFonts w:ascii="Bradley Hand ITC" w:hAnsi="Bradley Hand ITC"/>
        <w:b/>
      </w:rPr>
      <w:t>802/2</w:t>
    </w:r>
    <w:r w:rsidRPr="0001108C">
      <w:rPr>
        <w:rFonts w:ascii="Bradley Hand ITC" w:hAnsi="Bradley Hand ITC"/>
        <w:b/>
      </w:rPr>
      <w:t xml:space="preserve">           …KILA MWANAFUNZI NI WA THAMANI….</w:t>
    </w:r>
  </w:p>
  <w:p w:rsidR="00A2797F" w:rsidRPr="0001108C" w:rsidRDefault="00A2797F">
    <w:pPr>
      <w:pStyle w:val="Footer"/>
      <w:rPr>
        <w:b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191" w:rsidRDefault="007F11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64F4" w:rsidRDefault="004364F4" w:rsidP="00A2797F">
      <w:pPr>
        <w:spacing w:after="0" w:line="240" w:lineRule="auto"/>
      </w:pPr>
      <w:r>
        <w:separator/>
      </w:r>
    </w:p>
  </w:footnote>
  <w:footnote w:type="continuationSeparator" w:id="0">
    <w:p w:rsidR="004364F4" w:rsidRDefault="004364F4" w:rsidP="00A2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191" w:rsidRDefault="004364F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173438" o:spid="_x0000_s2050" type="#_x0000_t136" style="position:absolute;margin-left:0;margin-top:0;width:703.35pt;height:95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191" w:rsidRDefault="004364F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173439" o:spid="_x0000_s2051" type="#_x0000_t136" style="position:absolute;margin-left:0;margin-top:0;width:703.35pt;height:95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191" w:rsidRDefault="004364F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173437" o:spid="_x0000_s2049" type="#_x0000_t136" style="position:absolute;margin-left:0;margin-top:0;width:703.35pt;height:95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830E9C"/>
    <w:multiLevelType w:val="multilevel"/>
    <w:tmpl w:val="31A6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EC2391"/>
    <w:multiLevelType w:val="multilevel"/>
    <w:tmpl w:val="46580FE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E85DD5"/>
    <w:multiLevelType w:val="multilevel"/>
    <w:tmpl w:val="16FE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19405C"/>
    <w:multiLevelType w:val="multilevel"/>
    <w:tmpl w:val="B0320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111FB4"/>
    <w:multiLevelType w:val="multilevel"/>
    <w:tmpl w:val="EEA61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C98622A"/>
    <w:multiLevelType w:val="multilevel"/>
    <w:tmpl w:val="651C4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DD9701C"/>
    <w:multiLevelType w:val="multilevel"/>
    <w:tmpl w:val="7F28B65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0DD2011"/>
    <w:multiLevelType w:val="hybridMultilevel"/>
    <w:tmpl w:val="B4607ED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903D3C"/>
    <w:multiLevelType w:val="multilevel"/>
    <w:tmpl w:val="BA829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B6E7822"/>
    <w:multiLevelType w:val="multilevel"/>
    <w:tmpl w:val="23942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B826DF5"/>
    <w:multiLevelType w:val="multilevel"/>
    <w:tmpl w:val="61C2B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D115DBA"/>
    <w:multiLevelType w:val="multilevel"/>
    <w:tmpl w:val="FA1EF14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2820AD7"/>
    <w:multiLevelType w:val="multilevel"/>
    <w:tmpl w:val="1DF21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4905472"/>
    <w:multiLevelType w:val="multilevel"/>
    <w:tmpl w:val="9FCAA62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5B722AB"/>
    <w:multiLevelType w:val="multilevel"/>
    <w:tmpl w:val="4C82A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9086346"/>
    <w:multiLevelType w:val="hybridMultilevel"/>
    <w:tmpl w:val="865E43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9874B32"/>
    <w:multiLevelType w:val="multilevel"/>
    <w:tmpl w:val="EF1E0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B064E61"/>
    <w:multiLevelType w:val="multilevel"/>
    <w:tmpl w:val="62E2F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B6908CD"/>
    <w:multiLevelType w:val="multilevel"/>
    <w:tmpl w:val="BB3ED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F324788"/>
    <w:multiLevelType w:val="multilevel"/>
    <w:tmpl w:val="0568A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17A5BDB"/>
    <w:multiLevelType w:val="multilevel"/>
    <w:tmpl w:val="491AF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24841D7"/>
    <w:multiLevelType w:val="multilevel"/>
    <w:tmpl w:val="08888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5485C13"/>
    <w:multiLevelType w:val="multilevel"/>
    <w:tmpl w:val="25ACAEA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58442CB"/>
    <w:multiLevelType w:val="multilevel"/>
    <w:tmpl w:val="4134D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3C6520C3"/>
    <w:multiLevelType w:val="multilevel"/>
    <w:tmpl w:val="3FA613F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3D6518F8"/>
    <w:multiLevelType w:val="multilevel"/>
    <w:tmpl w:val="1E5C1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3D896304"/>
    <w:multiLevelType w:val="multilevel"/>
    <w:tmpl w:val="B328A1A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3F321F77"/>
    <w:multiLevelType w:val="multilevel"/>
    <w:tmpl w:val="7E7A799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3F9E4287"/>
    <w:multiLevelType w:val="multilevel"/>
    <w:tmpl w:val="0024A69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3FA44614"/>
    <w:multiLevelType w:val="multilevel"/>
    <w:tmpl w:val="50461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16918A3"/>
    <w:multiLevelType w:val="multilevel"/>
    <w:tmpl w:val="9E98B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482857A5"/>
    <w:multiLevelType w:val="multilevel"/>
    <w:tmpl w:val="5922D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48D42DB9"/>
    <w:multiLevelType w:val="multilevel"/>
    <w:tmpl w:val="7FFED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491609F8"/>
    <w:multiLevelType w:val="multilevel"/>
    <w:tmpl w:val="23D61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4B140425"/>
    <w:multiLevelType w:val="multilevel"/>
    <w:tmpl w:val="4BE02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4D271069"/>
    <w:multiLevelType w:val="multilevel"/>
    <w:tmpl w:val="70F4CC2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581B4181"/>
    <w:multiLevelType w:val="multilevel"/>
    <w:tmpl w:val="6CA0A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5C36428C"/>
    <w:multiLevelType w:val="multilevel"/>
    <w:tmpl w:val="5F607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5EC494B"/>
    <w:multiLevelType w:val="multilevel"/>
    <w:tmpl w:val="15469D0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673C447B"/>
    <w:multiLevelType w:val="multilevel"/>
    <w:tmpl w:val="DFBCD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690C2DDC"/>
    <w:multiLevelType w:val="multilevel"/>
    <w:tmpl w:val="24A67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9"/>
  </w:num>
  <w:num w:numId="3">
    <w:abstractNumId w:val="36"/>
  </w:num>
  <w:num w:numId="4">
    <w:abstractNumId w:val="2"/>
  </w:num>
  <w:num w:numId="5">
    <w:abstractNumId w:val="4"/>
  </w:num>
  <w:num w:numId="6">
    <w:abstractNumId w:val="12"/>
  </w:num>
  <w:num w:numId="7">
    <w:abstractNumId w:val="37"/>
  </w:num>
  <w:num w:numId="8">
    <w:abstractNumId w:val="5"/>
  </w:num>
  <w:num w:numId="9">
    <w:abstractNumId w:val="8"/>
  </w:num>
  <w:num w:numId="10">
    <w:abstractNumId w:val="10"/>
  </w:num>
  <w:num w:numId="11">
    <w:abstractNumId w:val="17"/>
  </w:num>
  <w:num w:numId="12">
    <w:abstractNumId w:val="19"/>
  </w:num>
  <w:num w:numId="13">
    <w:abstractNumId w:val="31"/>
  </w:num>
  <w:num w:numId="14">
    <w:abstractNumId w:val="14"/>
  </w:num>
  <w:num w:numId="15">
    <w:abstractNumId w:val="20"/>
  </w:num>
  <w:num w:numId="16">
    <w:abstractNumId w:val="39"/>
  </w:num>
  <w:num w:numId="17">
    <w:abstractNumId w:val="0"/>
  </w:num>
  <w:num w:numId="18">
    <w:abstractNumId w:val="40"/>
  </w:num>
  <w:num w:numId="19">
    <w:abstractNumId w:val="3"/>
  </w:num>
  <w:num w:numId="20">
    <w:abstractNumId w:val="23"/>
  </w:num>
  <w:num w:numId="21">
    <w:abstractNumId w:val="25"/>
  </w:num>
  <w:num w:numId="22">
    <w:abstractNumId w:val="34"/>
  </w:num>
  <w:num w:numId="23">
    <w:abstractNumId w:val="9"/>
  </w:num>
  <w:num w:numId="24">
    <w:abstractNumId w:val="16"/>
  </w:num>
  <w:num w:numId="25">
    <w:abstractNumId w:val="33"/>
  </w:num>
  <w:num w:numId="26">
    <w:abstractNumId w:val="30"/>
  </w:num>
  <w:num w:numId="27">
    <w:abstractNumId w:val="32"/>
  </w:num>
  <w:num w:numId="28">
    <w:abstractNumId w:val="21"/>
  </w:num>
  <w:num w:numId="29">
    <w:abstractNumId w:val="24"/>
  </w:num>
  <w:num w:numId="30">
    <w:abstractNumId w:val="11"/>
  </w:num>
  <w:num w:numId="31">
    <w:abstractNumId w:val="26"/>
  </w:num>
  <w:num w:numId="32">
    <w:abstractNumId w:val="38"/>
  </w:num>
  <w:num w:numId="33">
    <w:abstractNumId w:val="15"/>
  </w:num>
  <w:num w:numId="34">
    <w:abstractNumId w:val="28"/>
  </w:num>
  <w:num w:numId="35">
    <w:abstractNumId w:val="35"/>
  </w:num>
  <w:num w:numId="36">
    <w:abstractNumId w:val="27"/>
  </w:num>
  <w:num w:numId="37">
    <w:abstractNumId w:val="7"/>
  </w:num>
  <w:num w:numId="38">
    <w:abstractNumId w:val="1"/>
  </w:num>
  <w:num w:numId="39">
    <w:abstractNumId w:val="6"/>
  </w:num>
  <w:num w:numId="40">
    <w:abstractNumId w:val="13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797F"/>
    <w:rsid w:val="0001108C"/>
    <w:rsid w:val="00014173"/>
    <w:rsid w:val="000C5055"/>
    <w:rsid w:val="001A1F23"/>
    <w:rsid w:val="00387049"/>
    <w:rsid w:val="003F588A"/>
    <w:rsid w:val="004364F4"/>
    <w:rsid w:val="004546A5"/>
    <w:rsid w:val="00516140"/>
    <w:rsid w:val="005763F4"/>
    <w:rsid w:val="00730D96"/>
    <w:rsid w:val="00786930"/>
    <w:rsid w:val="007E786C"/>
    <w:rsid w:val="007F1191"/>
    <w:rsid w:val="00974B01"/>
    <w:rsid w:val="00A2797F"/>
    <w:rsid w:val="00CD1D7B"/>
    <w:rsid w:val="00CE4D11"/>
    <w:rsid w:val="00DA3225"/>
    <w:rsid w:val="00DA63C3"/>
    <w:rsid w:val="00F44D52"/>
    <w:rsid w:val="00F66004"/>
    <w:rsid w:val="00FB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79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27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279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9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279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2797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797F"/>
    <w:rPr>
      <w:b/>
      <w:bCs/>
    </w:rPr>
  </w:style>
  <w:style w:type="character" w:styleId="Emphasis">
    <w:name w:val="Emphasis"/>
    <w:basedOn w:val="DefaultParagraphFont"/>
    <w:uiPriority w:val="20"/>
    <w:qFormat/>
    <w:rsid w:val="00A2797F"/>
    <w:rPr>
      <w:i/>
      <w:iCs/>
    </w:rPr>
  </w:style>
  <w:style w:type="paragraph" w:customStyle="1" w:styleId="query-text-line">
    <w:name w:val="query-text-line"/>
    <w:basedOn w:val="Normal"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2797F"/>
    <w:pPr>
      <w:ind w:left="720"/>
      <w:contextualSpacing/>
    </w:pPr>
  </w:style>
  <w:style w:type="table" w:styleId="TableGrid">
    <w:name w:val="Table Grid"/>
    <w:basedOn w:val="TableNormal"/>
    <w:uiPriority w:val="59"/>
    <w:rsid w:val="00A27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uiPriority w:val="99"/>
    <w:qFormat/>
    <w:rsid w:val="00A2797F"/>
  </w:style>
  <w:style w:type="character" w:styleId="IntenseReference">
    <w:name w:val="Intense Reference"/>
    <w:basedOn w:val="DefaultParagraphFont"/>
    <w:uiPriority w:val="32"/>
    <w:qFormat/>
    <w:rsid w:val="00A2797F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79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797F"/>
  </w:style>
  <w:style w:type="paragraph" w:styleId="BalloonText">
    <w:name w:val="Balloon Text"/>
    <w:basedOn w:val="Normal"/>
    <w:link w:val="BalloonTextChar"/>
    <w:uiPriority w:val="99"/>
    <w:semiHidden/>
    <w:unhideWhenUsed/>
    <w:rsid w:val="00A2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9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97F"/>
  </w:style>
  <w:style w:type="paragraph" w:styleId="Footer">
    <w:name w:val="footer"/>
    <w:basedOn w:val="Normal"/>
    <w:link w:val="Foot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9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79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27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279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9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279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2797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2797F"/>
    <w:rPr>
      <w:b/>
      <w:bCs/>
    </w:rPr>
  </w:style>
  <w:style w:type="character" w:styleId="Emphasis">
    <w:name w:val="Emphasis"/>
    <w:basedOn w:val="DefaultParagraphFont"/>
    <w:uiPriority w:val="20"/>
    <w:qFormat/>
    <w:rsid w:val="00A2797F"/>
    <w:rPr>
      <w:i/>
      <w:iCs/>
    </w:rPr>
  </w:style>
  <w:style w:type="paragraph" w:customStyle="1" w:styleId="query-text-line">
    <w:name w:val="query-text-line"/>
    <w:basedOn w:val="Normal"/>
    <w:rsid w:val="00A2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2797F"/>
    <w:pPr>
      <w:ind w:left="720"/>
      <w:contextualSpacing/>
    </w:pPr>
  </w:style>
  <w:style w:type="table" w:styleId="TableGrid">
    <w:name w:val="Table Grid"/>
    <w:basedOn w:val="TableNormal"/>
    <w:uiPriority w:val="59"/>
    <w:rsid w:val="00A27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uiPriority w:val="99"/>
    <w:qFormat/>
    <w:rsid w:val="00A2797F"/>
  </w:style>
  <w:style w:type="character" w:styleId="IntenseReference">
    <w:name w:val="Intense Reference"/>
    <w:basedOn w:val="DefaultParagraphFont"/>
    <w:uiPriority w:val="32"/>
    <w:qFormat/>
    <w:rsid w:val="00A2797F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79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797F"/>
  </w:style>
  <w:style w:type="paragraph" w:styleId="BalloonText">
    <w:name w:val="Balloon Text"/>
    <w:basedOn w:val="Normal"/>
    <w:link w:val="BalloonTextChar"/>
    <w:uiPriority w:val="99"/>
    <w:semiHidden/>
    <w:unhideWhenUsed/>
    <w:rsid w:val="00A2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9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97F"/>
  </w:style>
  <w:style w:type="paragraph" w:styleId="Footer">
    <w:name w:val="footer"/>
    <w:basedOn w:val="Normal"/>
    <w:link w:val="FooterChar"/>
    <w:uiPriority w:val="99"/>
    <w:unhideWhenUsed/>
    <w:rsid w:val="00A27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3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11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3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98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080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589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3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35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2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67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8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253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788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394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041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27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1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9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38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82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34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420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789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28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8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54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9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7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37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23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109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80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59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9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4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1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03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71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006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864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8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96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5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7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9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577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39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64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77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18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5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7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4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61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0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952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3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0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gif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1364</Words>
  <Characters>7781</Characters>
  <Application>Microsoft Office Word</Application>
  <DocSecurity>0</DocSecurity>
  <Lines>64</Lines>
  <Paragraphs>18</Paragraphs>
  <ScaleCrop>false</ScaleCrop>
  <Company/>
  <LinksUpToDate>false</LinksUpToDate>
  <CharactersWithSpaces>9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1</cp:revision>
  <dcterms:created xsi:type="dcterms:W3CDTF">2025-06-17T13:00:00Z</dcterms:created>
  <dcterms:modified xsi:type="dcterms:W3CDTF">2025-07-11T09:12:00Z</dcterms:modified>
</cp:coreProperties>
</file>